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2ef68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ad65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4T03:25:24Z</dcterms:created>
  <dcterms:modified xsi:type="dcterms:W3CDTF">2017-02-24T03:25:24Z</dcterms:modified>
</cp:coreProperties>
</file>